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3CAB" w:rsidRDefault="00DE1836" w:rsidP="00DE1836">
      <w:pPr>
        <w:jc w:val="both"/>
      </w:pPr>
      <w:r>
        <w:t xml:space="preserve">Metadata is the data which tells us more about the attribute. It gives us more information about the attribute whose data we are looking for. Using this information we are able to know the characteristics and define the relationships in data. In short, it gives information on </w:t>
      </w:r>
      <w:r w:rsidR="00DD5C8D">
        <w:t xml:space="preserve">a </w:t>
      </w:r>
      <w:r w:rsidRPr="00DD5C8D">
        <w:rPr>
          <w:noProof/>
        </w:rPr>
        <w:t>certain</w:t>
      </w:r>
      <w:r>
        <w:t xml:space="preserve"> entity or just describe what other data is.  For example, </w:t>
      </w:r>
      <w:r w:rsidR="00DD5C8D">
        <w:t xml:space="preserve">a </w:t>
      </w:r>
      <w:r w:rsidRPr="00DD5C8D">
        <w:rPr>
          <w:noProof/>
        </w:rPr>
        <w:t>book</w:t>
      </w:r>
      <w:r>
        <w:t xml:space="preserve">. The table book will give me information about </w:t>
      </w:r>
      <w:r w:rsidR="00DD5C8D">
        <w:t xml:space="preserve">the </w:t>
      </w:r>
      <w:r w:rsidRPr="00DD5C8D">
        <w:rPr>
          <w:noProof/>
        </w:rPr>
        <w:t>author</w:t>
      </w:r>
      <w:r>
        <w:t>, date of publication</w:t>
      </w:r>
      <w:r w:rsidR="00DD5C8D">
        <w:t xml:space="preserve">, the </w:t>
      </w:r>
      <w:r w:rsidR="00DD5C8D" w:rsidRPr="00DD5C8D">
        <w:rPr>
          <w:noProof/>
        </w:rPr>
        <w:t>title</w:t>
      </w:r>
      <w:r w:rsidR="00DD5C8D">
        <w:t xml:space="preserve"> of the book, edition number, book ID, etc. </w:t>
      </w:r>
    </w:p>
    <w:p w:rsidR="005A5414" w:rsidRDefault="00DD5C8D" w:rsidP="00DE1836">
      <w:pPr>
        <w:jc w:val="both"/>
      </w:pPr>
      <w:r>
        <w:t xml:space="preserve">Now let’s consider an entity called author name. I can use the name of the </w:t>
      </w:r>
      <w:r w:rsidRPr="00DD5C8D">
        <w:rPr>
          <w:noProof/>
        </w:rPr>
        <w:t>author</w:t>
      </w:r>
      <w:r>
        <w:t xml:space="preserve"> to find other books written by him. I can get more information about the author by </w:t>
      </w:r>
      <w:r w:rsidRPr="00DD5C8D">
        <w:rPr>
          <w:noProof/>
        </w:rPr>
        <w:t>referring</w:t>
      </w:r>
      <w:r>
        <w:rPr>
          <w:noProof/>
        </w:rPr>
        <w:t xml:space="preserve"> to</w:t>
      </w:r>
      <w:r>
        <w:t xml:space="preserve"> other books written by him. Another example to summarize the idea of </w:t>
      </w:r>
      <w:r w:rsidRPr="00DD5C8D">
        <w:rPr>
          <w:noProof/>
        </w:rPr>
        <w:t>metadata</w:t>
      </w:r>
      <w:r>
        <w:t xml:space="preserve"> would be the meta tags we see on webpages, place mostly at the bottom of the webpages. These meta tags reveal more information about the tags i.e. name of the tag whose information we need to gain. We often see some tags named as tools, about us, privacy policy, advertisers, contact us, copyright information, etc. These are all nothing but meta tags. They just give us more information about the tag we click on.</w:t>
      </w:r>
    </w:p>
    <w:p w:rsidR="0003399E" w:rsidRDefault="0003399E" w:rsidP="00DE1836">
      <w:pPr>
        <w:jc w:val="both"/>
      </w:pPr>
    </w:p>
    <w:p w:rsidR="00D4020B" w:rsidRDefault="00D4020B" w:rsidP="00DE1836">
      <w:pPr>
        <w:jc w:val="both"/>
        <w:rPr>
          <w:b/>
        </w:rPr>
      </w:pPr>
      <w:r>
        <w:rPr>
          <w:b/>
        </w:rPr>
        <w:t>References</w:t>
      </w:r>
    </w:p>
    <w:p w:rsidR="00D4020B" w:rsidRDefault="00D4020B" w:rsidP="00DE1836">
      <w:pPr>
        <w:jc w:val="both"/>
        <w:rPr>
          <w:color w:val="333333"/>
          <w:shd w:val="clear" w:color="auto" w:fill="FFFFFF"/>
        </w:rPr>
      </w:pPr>
      <w:r>
        <w:rPr>
          <w:color w:val="333333"/>
          <w:shd w:val="clear" w:color="auto" w:fill="FFFFFF"/>
        </w:rPr>
        <w:t xml:space="preserve">What is metadata? </w:t>
      </w:r>
      <w:r w:rsidR="00113CAB">
        <w:rPr>
          <w:color w:val="333333"/>
          <w:shd w:val="clear" w:color="auto" w:fill="FFFFFF"/>
        </w:rPr>
        <w:t>De</w:t>
      </w:r>
      <w:r>
        <w:rPr>
          <w:color w:val="333333"/>
          <w:shd w:val="clear" w:color="auto" w:fill="FFFFFF"/>
        </w:rPr>
        <w:t>finition from WhatIs.com:</w:t>
      </w:r>
    </w:p>
    <w:p w:rsidR="00113CAB" w:rsidRPr="00D4020B" w:rsidRDefault="00D4020B" w:rsidP="00DE1836">
      <w:pPr>
        <w:jc w:val="both"/>
        <w:rPr>
          <w:color w:val="333333"/>
          <w:shd w:val="clear" w:color="auto" w:fill="FFFFFF"/>
        </w:rPr>
      </w:pPr>
      <w:bookmarkStart w:id="0" w:name="_GoBack"/>
      <w:bookmarkEnd w:id="0"/>
      <w:r>
        <w:rPr>
          <w:color w:val="333333"/>
          <w:shd w:val="clear" w:color="auto" w:fill="FFFFFF"/>
        </w:rPr>
        <w:t xml:space="preserve"> r</w:t>
      </w:r>
      <w:r w:rsidR="00113CAB">
        <w:rPr>
          <w:color w:val="333333"/>
          <w:shd w:val="clear" w:color="auto" w:fill="FFFFFF"/>
        </w:rPr>
        <w:t>etrieved from https://whatis.techtarget.com/definition/metadata</w:t>
      </w:r>
    </w:p>
    <w:sectPr w:rsidR="00113CAB" w:rsidRPr="00D402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cyNTQ3MTMzMgZiEyUdpeDU4uLM/DyQAtNaADx1CPEsAAAA"/>
  </w:docVars>
  <w:rsids>
    <w:rsidRoot w:val="00AD52CC"/>
    <w:rsid w:val="00024B17"/>
    <w:rsid w:val="0003399E"/>
    <w:rsid w:val="00113CAB"/>
    <w:rsid w:val="003070EA"/>
    <w:rsid w:val="005A5414"/>
    <w:rsid w:val="0082139A"/>
    <w:rsid w:val="00AD52CC"/>
    <w:rsid w:val="00D4020B"/>
    <w:rsid w:val="00DD5C8D"/>
    <w:rsid w:val="00DE18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A09D99"/>
  <w15:chartTrackingRefBased/>
  <w15:docId w15:val="{FB9AFB6E-D44C-4C1B-BB2B-38DCE4A6A2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0</TotalTime>
  <Pages>1</Pages>
  <Words>191</Words>
  <Characters>10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6</cp:revision>
  <dcterms:created xsi:type="dcterms:W3CDTF">2019-07-10T16:59:00Z</dcterms:created>
  <dcterms:modified xsi:type="dcterms:W3CDTF">2019-07-19T16:06:00Z</dcterms:modified>
</cp:coreProperties>
</file>